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0B517" w14:textId="0F869E68" w:rsidR="006E36AB" w:rsidRDefault="003B3C8C">
      <w:r>
        <w:t>Git Assignment:</w:t>
      </w:r>
    </w:p>
    <w:p w14:paraId="3A77BA92" w14:textId="484D6BDE" w:rsidR="003B3C8C" w:rsidRDefault="003B3C8C">
      <w:r>
        <w:t>Exercise 2</w:t>
      </w:r>
    </w:p>
    <w:p w14:paraId="31F7572F" w14:textId="57026A48" w:rsidR="003B3C8C" w:rsidRDefault="003B3C8C">
      <w:r>
        <w:rPr>
          <w:noProof/>
        </w:rPr>
        <w:drawing>
          <wp:inline distT="0" distB="0" distL="0" distR="0" wp14:anchorId="60A9C1D1" wp14:editId="5C58D579">
            <wp:extent cx="5943600" cy="4758690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43881" w14:textId="6D40B905" w:rsidR="003B3C8C" w:rsidRDefault="003B3C8C">
      <w:pPr>
        <w:pBdr>
          <w:bottom w:val="single" w:sz="6" w:space="1" w:color="auto"/>
        </w:pBdr>
      </w:pPr>
    </w:p>
    <w:p w14:paraId="5C4507CE" w14:textId="5F4951FC" w:rsidR="003B3C8C" w:rsidRDefault="003B3C8C"/>
    <w:p w14:paraId="16026BBD" w14:textId="1B7E19AF" w:rsidR="003B3C8C" w:rsidRDefault="003B3C8C">
      <w:pPr>
        <w:rPr>
          <w:noProof/>
        </w:rPr>
      </w:pPr>
      <w:r>
        <w:rPr>
          <w:noProof/>
        </w:rPr>
        <w:t>Exercise 3</w:t>
      </w:r>
    </w:p>
    <w:p w14:paraId="1ADB1CD2" w14:textId="5D30037B" w:rsidR="003B3C8C" w:rsidRDefault="003B3C8C">
      <w:r>
        <w:rPr>
          <w:noProof/>
        </w:rPr>
        <w:lastRenderedPageBreak/>
        <w:drawing>
          <wp:inline distT="0" distB="0" distL="0" distR="0" wp14:anchorId="15F4ABF8" wp14:editId="054BE97F">
            <wp:extent cx="5943600" cy="687832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7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AA277" w14:textId="0CA8A643" w:rsidR="003B3C8C" w:rsidRDefault="003B3C8C"/>
    <w:p w14:paraId="3CFF224B" w14:textId="4FAC0DF7" w:rsidR="003B3C8C" w:rsidRDefault="003B3C8C">
      <w:r>
        <w:rPr>
          <w:noProof/>
        </w:rPr>
        <w:lastRenderedPageBreak/>
        <w:drawing>
          <wp:inline distT="0" distB="0" distL="0" distR="0" wp14:anchorId="54BAD48D" wp14:editId="3681BAFD">
            <wp:extent cx="5943600" cy="1574165"/>
            <wp:effectExtent l="0" t="0" r="0" b="698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089D6" w14:textId="1A74F52B" w:rsidR="003B3C8C" w:rsidRDefault="003B3C8C"/>
    <w:p w14:paraId="13EE2427" w14:textId="4F815063" w:rsidR="003B3C8C" w:rsidRDefault="003B3C8C">
      <w:r>
        <w:t>Exercise 4:</w:t>
      </w:r>
    </w:p>
    <w:p w14:paraId="2EF5D6F5" w14:textId="2C9C4F3B" w:rsidR="003B3C8C" w:rsidRDefault="003B3C8C">
      <w:r>
        <w:rPr>
          <w:noProof/>
        </w:rPr>
        <w:lastRenderedPageBreak/>
        <w:drawing>
          <wp:inline distT="0" distB="0" distL="0" distR="0" wp14:anchorId="59C9EF3A" wp14:editId="6833F71F">
            <wp:extent cx="5943600" cy="5977255"/>
            <wp:effectExtent l="0" t="0" r="0" b="444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7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864A7" w14:textId="3CFA8AB1" w:rsidR="003B3C8C" w:rsidRDefault="003B3C8C"/>
    <w:p w14:paraId="72A78EBA" w14:textId="1A1522C9" w:rsidR="003B3C8C" w:rsidRDefault="003B3C8C">
      <w:r>
        <w:t>Exercise 5:</w:t>
      </w:r>
    </w:p>
    <w:p w14:paraId="37E436C3" w14:textId="4915A417" w:rsidR="003B3C8C" w:rsidRDefault="003B3C8C"/>
    <w:p w14:paraId="5E44EA9C" w14:textId="11C9AA96" w:rsidR="003B3C8C" w:rsidRDefault="00892C6D">
      <w:r>
        <w:rPr>
          <w:noProof/>
        </w:rPr>
        <w:drawing>
          <wp:inline distT="0" distB="0" distL="0" distR="0" wp14:anchorId="2B7C5D68" wp14:editId="6D6333DE">
            <wp:extent cx="5943600" cy="7308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1F55E" w14:textId="604EC574" w:rsidR="00892C6D" w:rsidRDefault="00892C6D"/>
    <w:p w14:paraId="48F9D6B9" w14:textId="3919AD1E" w:rsidR="00892C6D" w:rsidRDefault="00892C6D">
      <w:r>
        <w:lastRenderedPageBreak/>
        <w:t>Exercise 6:</w:t>
      </w:r>
    </w:p>
    <w:p w14:paraId="291329DF" w14:textId="162C5BCE" w:rsidR="00892C6D" w:rsidRDefault="00892C6D"/>
    <w:p w14:paraId="3ECAA38F" w14:textId="1427E628" w:rsidR="00E27829" w:rsidRDefault="00E27829">
      <w:r>
        <w:rPr>
          <w:noProof/>
        </w:rPr>
        <w:drawing>
          <wp:inline distT="0" distB="0" distL="0" distR="0" wp14:anchorId="4E856F76" wp14:editId="55B8231D">
            <wp:extent cx="5943600" cy="7063740"/>
            <wp:effectExtent l="0" t="0" r="0" b="381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6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53F1B" w14:textId="07BF3E7C" w:rsidR="00E27829" w:rsidRDefault="00E27829">
      <w:r>
        <w:rPr>
          <w:noProof/>
        </w:rPr>
        <w:lastRenderedPageBreak/>
        <w:drawing>
          <wp:inline distT="0" distB="0" distL="0" distR="0" wp14:anchorId="716BE71B" wp14:editId="2D433E71">
            <wp:extent cx="5943600" cy="5655310"/>
            <wp:effectExtent l="0" t="0" r="0" b="254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CCED2" w14:textId="3656526C" w:rsidR="00E27829" w:rsidRDefault="00E27829">
      <w:r>
        <w:rPr>
          <w:noProof/>
        </w:rPr>
        <w:lastRenderedPageBreak/>
        <w:drawing>
          <wp:inline distT="0" distB="0" distL="0" distR="0" wp14:anchorId="2443BA3A" wp14:editId="2CC5ABA3">
            <wp:extent cx="5943600" cy="253936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4DAA5" w14:textId="6EA8631E" w:rsidR="00E27829" w:rsidRDefault="00E27829">
      <w:r>
        <w:rPr>
          <w:noProof/>
        </w:rPr>
        <w:drawing>
          <wp:inline distT="0" distB="0" distL="0" distR="0" wp14:anchorId="7C7B2747" wp14:editId="01941C1E">
            <wp:extent cx="5943600" cy="2098675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F573B" w14:textId="14F24A7A" w:rsidR="00162B01" w:rsidRDefault="00162B01"/>
    <w:p w14:paraId="2E1FEE35" w14:textId="1A634AC3" w:rsidR="00162B01" w:rsidRDefault="00162B01">
      <w:r>
        <w:t>Exercise-7</w:t>
      </w:r>
    </w:p>
    <w:p w14:paraId="6E37DDF9" w14:textId="704B9011" w:rsidR="00162B01" w:rsidRDefault="00162B01"/>
    <w:p w14:paraId="1DE2CAB3" w14:textId="00A747CF" w:rsidR="00162B01" w:rsidRDefault="00E57A64">
      <w:r>
        <w:rPr>
          <w:noProof/>
        </w:rPr>
        <w:lastRenderedPageBreak/>
        <w:drawing>
          <wp:inline distT="0" distB="0" distL="0" distR="0" wp14:anchorId="20402B1C" wp14:editId="3D83B443">
            <wp:extent cx="5943600" cy="6412865"/>
            <wp:effectExtent l="0" t="0" r="0" b="698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1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A7F08" w14:textId="5EAC6B12" w:rsidR="00E57A64" w:rsidRDefault="00E57A64">
      <w:r>
        <w:rPr>
          <w:noProof/>
        </w:rPr>
        <w:lastRenderedPageBreak/>
        <w:drawing>
          <wp:inline distT="0" distB="0" distL="0" distR="0" wp14:anchorId="5E982299" wp14:editId="2B39ACF1">
            <wp:extent cx="5943600" cy="2158365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4835C" w14:textId="7DE35E9B" w:rsidR="00E57A64" w:rsidRDefault="00E57A64">
      <w:r>
        <w:rPr>
          <w:noProof/>
        </w:rPr>
        <w:drawing>
          <wp:inline distT="0" distB="0" distL="0" distR="0" wp14:anchorId="16B151E7" wp14:editId="1254C1B2">
            <wp:extent cx="5943600" cy="1462405"/>
            <wp:effectExtent l="0" t="0" r="0" b="4445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BB68E" w14:textId="1654728F" w:rsidR="003B3C8C" w:rsidRDefault="003B3C8C"/>
    <w:p w14:paraId="40BB8402" w14:textId="3E671798" w:rsidR="003B3C8C" w:rsidRDefault="002A2BE9">
      <w:r>
        <w:t>Exercise -8:</w:t>
      </w:r>
    </w:p>
    <w:p w14:paraId="1400E68E" w14:textId="50371929" w:rsidR="002A2BE9" w:rsidRDefault="002A2BE9">
      <w:r>
        <w:rPr>
          <w:noProof/>
        </w:rPr>
        <w:drawing>
          <wp:inline distT="0" distB="0" distL="0" distR="0" wp14:anchorId="2A75AFB5" wp14:editId="5A3C23D2">
            <wp:extent cx="5943600" cy="3735705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D2CFB" w14:textId="4130F866" w:rsidR="002A2BE9" w:rsidRDefault="002A2BE9">
      <w:r>
        <w:rPr>
          <w:noProof/>
        </w:rPr>
        <w:lastRenderedPageBreak/>
        <w:drawing>
          <wp:inline distT="0" distB="0" distL="0" distR="0" wp14:anchorId="4DFBA09A" wp14:editId="6BCA0BBB">
            <wp:extent cx="5943600" cy="5711190"/>
            <wp:effectExtent l="0" t="0" r="0" b="3810"/>
            <wp:docPr id="14" name="Picture 14" descr="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, chat or text messag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1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63773" w14:textId="0B08B38E" w:rsidR="002A2BE9" w:rsidRDefault="002A2BE9"/>
    <w:p w14:paraId="67DD0B33" w14:textId="72216E05" w:rsidR="002A2BE9" w:rsidRDefault="002A2BE9">
      <w:r>
        <w:rPr>
          <w:noProof/>
        </w:rPr>
        <w:lastRenderedPageBreak/>
        <w:drawing>
          <wp:inline distT="0" distB="0" distL="0" distR="0" wp14:anchorId="787DCE60" wp14:editId="5C51F462">
            <wp:extent cx="5943600" cy="6007735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6B952" w14:textId="568029DF" w:rsidR="002418FE" w:rsidRDefault="002418FE"/>
    <w:p w14:paraId="0DD33ADD" w14:textId="7B85E482" w:rsidR="002418FE" w:rsidRDefault="002418FE"/>
    <w:p w14:paraId="5A9C4038" w14:textId="779F0D12" w:rsidR="002418FE" w:rsidRDefault="002418FE">
      <w:r>
        <w:t>Exercise -9</w:t>
      </w:r>
    </w:p>
    <w:p w14:paraId="2BC56E84" w14:textId="4746B672" w:rsidR="002418FE" w:rsidRDefault="000F4784">
      <w:r>
        <w:rPr>
          <w:noProof/>
        </w:rPr>
        <w:lastRenderedPageBreak/>
        <w:drawing>
          <wp:inline distT="0" distB="0" distL="0" distR="0" wp14:anchorId="24704B83" wp14:editId="1615395F">
            <wp:extent cx="5943600" cy="5139055"/>
            <wp:effectExtent l="0" t="0" r="0" b="444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3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1172" w14:textId="4C0A68A8" w:rsidR="000F4784" w:rsidRDefault="00EB7F5E">
      <w:r>
        <w:rPr>
          <w:noProof/>
        </w:rPr>
        <w:lastRenderedPageBreak/>
        <w:drawing>
          <wp:inline distT="0" distB="0" distL="0" distR="0" wp14:anchorId="2A6EB08D" wp14:editId="3288FACD">
            <wp:extent cx="5943600" cy="7562850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6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DDB3C" w14:textId="0B408A02" w:rsidR="00EB7F5E" w:rsidRDefault="00EB7F5E">
      <w:r>
        <w:rPr>
          <w:noProof/>
        </w:rPr>
        <w:lastRenderedPageBreak/>
        <w:drawing>
          <wp:inline distT="0" distB="0" distL="0" distR="0" wp14:anchorId="45FB2F64" wp14:editId="1C323819">
            <wp:extent cx="5943600" cy="8184515"/>
            <wp:effectExtent l="0" t="0" r="0" b="698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8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7F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sjQ3MzEyMAQyDZR0lIJTi4sz8/NACoxqASgYFdosAAAA"/>
  </w:docVars>
  <w:rsids>
    <w:rsidRoot w:val="003B3C8C"/>
    <w:rsid w:val="000F4784"/>
    <w:rsid w:val="00162B01"/>
    <w:rsid w:val="002418FE"/>
    <w:rsid w:val="002A2BE9"/>
    <w:rsid w:val="003B3C8C"/>
    <w:rsid w:val="006E36AB"/>
    <w:rsid w:val="00892C6D"/>
    <w:rsid w:val="00E27829"/>
    <w:rsid w:val="00E57A64"/>
    <w:rsid w:val="00EB7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E01CC"/>
  <w15:chartTrackingRefBased/>
  <w15:docId w15:val="{D5B33680-2898-44C0-A3DD-C75EC4E41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4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moriya, Mahima</dc:creator>
  <cp:keywords/>
  <dc:description/>
  <cp:lastModifiedBy>Sunmoriya, Mahima</cp:lastModifiedBy>
  <cp:revision>4</cp:revision>
  <dcterms:created xsi:type="dcterms:W3CDTF">2021-08-18T03:09:00Z</dcterms:created>
  <dcterms:modified xsi:type="dcterms:W3CDTF">2021-08-18T17:12:00Z</dcterms:modified>
</cp:coreProperties>
</file>